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E6E5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46DA46F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E4A3C">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2BAD4C6B"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0E4A3C">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20615D3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E4A3C">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4C990B8"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E4A3C">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5F062C"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E4A3C">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059B64"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E4A3C">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2EA0370F"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0E4A3C">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423D44DF"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0E4A3C">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0E4A3C">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0E4A3C">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4B83046C"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E4A3C">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CC1EA0E"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E4A3C">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52DAB99"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E4A3C">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BD4F805"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E4A3C">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544E101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E4A3C">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860D37A"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E4A3C">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77777777"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77777777"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77777777"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7777777"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0BA4365D"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0E4A3C">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56926821"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0E4A3C">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0E4A3C">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1B51237E"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0E4A3C">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0E4A3C">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08DFC25"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0E4A3C">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65CEF805" w:rsidR="00C76DA5" w:rsidRDefault="00C76DA5" w:rsidP="00C76DA5">
      <w:pPr>
        <w:pStyle w:val="Caption"/>
      </w:pPr>
      <w:r>
        <w:t xml:space="preserve">Figure </w:t>
      </w:r>
      <w:r w:rsidR="00CE6E52">
        <w:fldChar w:fldCharType="begin"/>
      </w:r>
      <w:r w:rsidR="00CE6E52">
        <w:instrText xml:space="preserve"> SEQ Figure \* ARABIC </w:instrText>
      </w:r>
      <w:r w:rsidR="00CE6E52">
        <w:fldChar w:fldCharType="separate"/>
      </w:r>
      <w:r w:rsidR="00D00089">
        <w:rPr>
          <w:noProof/>
        </w:rPr>
        <w:t>1</w:t>
      </w:r>
      <w:r w:rsidR="00CE6E52">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0E4A3C">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668FA713"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3B4F4C78"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0E4A3C">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F959F13"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40072ED9" w:rsidR="009E6EB1" w:rsidRDefault="00171728" w:rsidP="00171728">
      <w:pPr>
        <w:pStyle w:val="Heading2"/>
      </w:pPr>
      <w:r>
        <w:t>How are they s</w:t>
      </w:r>
      <w:r w:rsidR="009E6EB1">
        <w:t xml:space="preserve">caling to millions of </w:t>
      </w:r>
      <w:proofErr w:type="gramStart"/>
      <w:r w:rsidR="009E6EB1">
        <w:t>parameters</w:t>
      </w:r>
      <w:proofErr w:type="gramEnd"/>
    </w:p>
    <w:p w14:paraId="0DB25E2E" w14:textId="7796F7FA"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0E4A3C">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6E9D18CA" w:rsidR="00F016F5" w:rsidRDefault="00F016F5" w:rsidP="00433A82">
      <w:pPr>
        <w:ind w:firstLine="720"/>
      </w:pPr>
      <w:r>
        <w:t>Google DeepMind (</w:t>
      </w:r>
      <w:commentRangeStart w:id="8"/>
      <w:r>
        <w:t>2018</w:t>
      </w:r>
      <w:commentRangeEnd w:id="8"/>
      <w:r w:rsidR="00362428">
        <w:rPr>
          <w:rStyle w:val="CommentReference"/>
        </w:rPr>
        <w:commentReference w:id="8"/>
      </w:r>
      <w:r>
        <w:t>)  implements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w:t>
      </w:r>
      <w:r w:rsidR="00707B67">
        <w:t>.L.</w:t>
      </w:r>
      <w:r w:rsidR="005B0D7F">
        <w:t xml:space="preserve"> model steering its evolution to deliver the best of the breed through a simple search </w:t>
      </w:r>
      <w:commentRangeStart w:id="9"/>
      <w:r w:rsidR="005B0D7F">
        <w:t>model</w:t>
      </w:r>
      <w:commentRangeEnd w:id="9"/>
      <w:r w:rsidR="00362428">
        <w:rPr>
          <w:rStyle w:val="CommentReference"/>
        </w:rPr>
        <w:commentReference w:id="9"/>
      </w:r>
      <w:r w:rsidR="005B0D7F">
        <w:t>.</w:t>
      </w:r>
    </w:p>
    <w:p w14:paraId="1BCCF50C" w14:textId="1B288CE0" w:rsidR="00171728" w:rsidRDefault="00171728" w:rsidP="00171728">
      <w:pPr>
        <w:pStyle w:val="Heading3"/>
      </w:pPr>
      <w:r>
        <w:t>Transform types</w:t>
      </w:r>
    </w:p>
    <w:p w14:paraId="7DB12917" w14:textId="47887DC2" w:rsidR="00171728" w:rsidRDefault="00171728" w:rsidP="00171728">
      <w:pPr>
        <w:rPr>
          <w:i/>
          <w:iCs/>
        </w:rPr>
      </w:pPr>
      <w:r>
        <w:lastRenderedPageBreak/>
        <w:tab/>
      </w:r>
      <w:r>
        <w:rPr>
          <w:i/>
          <w:iCs/>
        </w:rPr>
        <w:t>Include information about the mutations here.</w:t>
      </w:r>
    </w:p>
    <w:p w14:paraId="25E1A707" w14:textId="77777777" w:rsidR="00AC1E80" w:rsidRDefault="00AC1E80" w:rsidP="00AC1E80">
      <w:pPr>
        <w:pStyle w:val="Heading2"/>
      </w:pPr>
      <w:r>
        <w:t>What is autoencoding</w:t>
      </w:r>
    </w:p>
    <w:p w14:paraId="5CD172A9" w14:textId="0A405F95"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0E4A3C">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0"/>
      <w:r>
        <w:t xml:space="preserve">Natural </w:t>
      </w:r>
      <w:commentRangeEnd w:id="10"/>
      <w:r>
        <w:rPr>
          <w:rStyle w:val="CommentReference"/>
        </w:rPr>
        <w:commentReference w:id="10"/>
      </w:r>
      <w:r>
        <w:t>Language Processing (NLP) sits at the intersection of artificial intelligence, human language, and computer science.</w:t>
      </w:r>
    </w:p>
    <w:p w14:paraId="24FE97F0" w14:textId="77777777" w:rsidR="00E74372" w:rsidRDefault="00E74372" w:rsidP="00E74372">
      <w:pPr>
        <w:pStyle w:val="Heading3"/>
      </w:pPr>
      <w:r>
        <w:lastRenderedPageBreak/>
        <w:t>Language Parsing</w:t>
      </w:r>
    </w:p>
    <w:p w14:paraId="4F64397B" w14:textId="4BE24FBD"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0E4A3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8"/>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16722B5" w:rsidR="00E74372" w:rsidRDefault="00E74372" w:rsidP="00F91A7F">
      <w:r>
        <w:tab/>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0E4A3C">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1"/>
      <w:r>
        <w:t xml:space="preserve">see Table 1), </w:t>
      </w:r>
      <w:commentRangeEnd w:id="11"/>
      <w:r>
        <w:rPr>
          <w:rStyle w:val="CommentReference"/>
        </w:rPr>
        <w:commentReference w:id="11"/>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0E4A3C">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4AB05D86"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0E4A3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12"/>
      <w:r>
        <w:t xml:space="preserve">NPAC </w:t>
      </w:r>
      <w:commentRangeEnd w:id="12"/>
      <w:r>
        <w:rPr>
          <w:rStyle w:val="CommentReference"/>
        </w:rPr>
        <w:commentReference w:id="12"/>
      </w:r>
      <w:r>
        <w:t xml:space="preserve">has specific requirements to model social media users’ speech patterns and creates new content in their voices. The Feature Extraction Process must therefore consider the user’s metadata (e.g., age and locale), the online community properties (e.g., forum name), the posted </w:t>
      </w:r>
      <w:r>
        <w:lastRenderedPageBreak/>
        <w:t>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F4B663A"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0E4A3C">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 xml:space="preserve">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E9BA48A"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E4A3C">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66AB9D77"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E4A3C">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E4A3C">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xml:space="preserve">). Meanwhile, other situations like estimating housing prices perform better with fully </w:t>
      </w:r>
      <w:r>
        <w:lastRenderedPageBreak/>
        <w:t>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lastRenderedPageBreak/>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4A0BDB0E"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E4A3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0C2A2A37"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E4A3C">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48015318"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E4A3C">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1C8E6CA6"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E4A3C">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3"/>
      <w:r>
        <w:t>driving</w:t>
      </w:r>
      <w:commentRangeEnd w:id="13"/>
      <w:r w:rsidR="009C0D21">
        <w:rPr>
          <w:rStyle w:val="CommentReference"/>
          <w:b w:val="0"/>
        </w:rPr>
        <w:commentReference w:id="13"/>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7CC702" w14:textId="462F0AB8" w:rsidR="00CD0A86" w:rsidRDefault="00CD0A86" w:rsidP="009C0D21">
      <w:pPr>
        <w:pStyle w:val="Heading3"/>
      </w:pPr>
      <w:r>
        <w:t xml:space="preserve">Data collection </w:t>
      </w:r>
      <w:commentRangeStart w:id="14"/>
      <w:r>
        <w:t>process</w:t>
      </w:r>
      <w:commentRangeEnd w:id="14"/>
      <w:r>
        <w:rPr>
          <w:rStyle w:val="CommentReference"/>
          <w:b w:val="0"/>
          <w:i w:val="0"/>
          <w:iCs w:val="0"/>
        </w:rPr>
        <w:commentReference w:id="14"/>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9"/>
                    <a:stretch>
                      <a:fillRect/>
                    </a:stretch>
                  </pic:blipFill>
                  <pic:spPr>
                    <a:xfrm>
                      <a:off x="0" y="0"/>
                      <a:ext cx="5621068" cy="2443602"/>
                    </a:xfrm>
                    <a:prstGeom prst="rect">
                      <a:avLst/>
                    </a:prstGeom>
                  </pic:spPr>
                </pic:pic>
              </a:graphicData>
            </a:graphic>
          </wp:inline>
        </w:drawing>
      </w:r>
    </w:p>
    <w:p w14:paraId="353DF058" w14:textId="44CEF78D"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0E4A3C">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0"/>
                    <a:stretch>
                      <a:fillRect/>
                    </a:stretch>
                  </pic:blipFill>
                  <pic:spPr>
                    <a:xfrm>
                      <a:off x="0" y="0"/>
                      <a:ext cx="5247995" cy="3101939"/>
                    </a:xfrm>
                    <a:prstGeom prst="rect">
                      <a:avLst/>
                    </a:prstGeom>
                  </pic:spPr>
                </pic:pic>
              </a:graphicData>
            </a:graphic>
          </wp:inline>
        </w:drawing>
      </w:r>
    </w:p>
    <w:p w14:paraId="15BB0D0A" w14:textId="006E4588"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0E4A3C">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670CF19"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0E4A3C">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60CC00"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0E4A3C">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5"/>
            <w:r w:rsidRPr="00E90EC1">
              <w:rPr>
                <w:b w:val="0"/>
                <w:bCs w:val="0"/>
              </w:rPr>
              <w:t>50</w:t>
            </w:r>
            <w:commentRangeEnd w:id="15"/>
            <w:r w:rsidR="00402661">
              <w:rPr>
                <w:rStyle w:val="CommentReference"/>
                <w:b w:val="0"/>
                <w:bCs w:val="0"/>
              </w:rPr>
              <w:commentReference w:id="15"/>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786C418"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0E4A3C">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7"/>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6F9B84D"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0E4A3C">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0D116ACF" w14:textId="61EE0BAC" w:rsidR="00C90852" w:rsidRDefault="00C90852" w:rsidP="00C90852">
      <w:pPr>
        <w:pStyle w:val="Heading3"/>
      </w:pPr>
      <w:r>
        <w:lastRenderedPageBreak/>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9B4FF4F"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0E4A3C">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529D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0E4A3C">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0E4A3C">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B39F7E8"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0E4A3C">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0E4A3C">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3457DB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0E4A3C">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0E4A3C">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FDD0F6F"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0E4A3C">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6"/>
      <w:r>
        <w:t xml:space="preserve">Researchers </w:t>
      </w:r>
      <w:commentRangeEnd w:id="16"/>
      <w:r>
        <w:rPr>
          <w:rStyle w:val="CommentReference"/>
        </w:rPr>
        <w:commentReference w:id="1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6859216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0E4A3C">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0E4A3C">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7"/>
      <w:r>
        <w:t>biases</w:t>
      </w:r>
      <w:commentRangeEnd w:id="17"/>
      <w:r w:rsidR="006D5FD0">
        <w:rPr>
          <w:rStyle w:val="CommentReference"/>
          <w:b w:val="0"/>
          <w:i w:val="0"/>
          <w:iCs w:val="0"/>
        </w:rPr>
        <w:commentReference w:id="17"/>
      </w:r>
    </w:p>
    <w:p w14:paraId="0D6278E1" w14:textId="6C8D6497"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0E4A3C">
            <w:rPr>
              <w:strike/>
              <w:noProof/>
            </w:rPr>
            <w:t xml:space="preserve"> </w:t>
          </w:r>
          <w:r w:rsidR="000E4A3C">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9B2EBDE"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0E4A3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8"/>
      <w:r>
        <w:t>isolation</w:t>
      </w:r>
      <w:commentRangeEnd w:id="18"/>
      <w:r w:rsidR="00FF649A">
        <w:t xml:space="preserve"> (Owen, 2017; </w:t>
      </w:r>
      <w:proofErr w:type="spellStart"/>
      <w:r w:rsidR="00FF649A">
        <w:t>Adashi</w:t>
      </w:r>
      <w:proofErr w:type="spellEnd"/>
      <w:r w:rsidR="00FF649A">
        <w:t xml:space="preserve"> et al., 2018)</w:t>
      </w:r>
      <w:r w:rsidR="00313B0F">
        <w:rPr>
          <w:rStyle w:val="CommentReference"/>
        </w:rPr>
        <w:commentReference w:id="18"/>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9"/>
      <w:r>
        <w:t>neutral</w:t>
      </w:r>
      <w:commentRangeEnd w:id="19"/>
      <w:r w:rsidR="00FF649A">
        <w:rPr>
          <w:rStyle w:val="CommentReference"/>
        </w:rPr>
        <w:commentReference w:id="19"/>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0"/>
      <w:r>
        <w:t>considerations of A</w:t>
      </w:r>
      <w:commentRangeEnd w:id="20"/>
      <w:r>
        <w:t>.I.</w:t>
      </w:r>
      <w:r>
        <w:rPr>
          <w:rStyle w:val="CommentReference"/>
          <w:b w:val="0"/>
        </w:rPr>
        <w:commentReference w:id="20"/>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30C5898B"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0E4A3C">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E90C4C5"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0E4A3C">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0E4A3C">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70B981E4"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0E4A3C">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CEFAD93"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0E4A3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149AEFF"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0E4A3C">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2862BD9A" w14:textId="77777777" w:rsidR="000E4A3C" w:rsidRDefault="00D424E9" w:rsidP="000E4A3C">
              <w:pPr>
                <w:pStyle w:val="Bibliography"/>
                <w:ind w:left="720" w:hanging="720"/>
                <w:rPr>
                  <w:noProof/>
                </w:rPr>
              </w:pPr>
              <w:r>
                <w:fldChar w:fldCharType="begin"/>
              </w:r>
              <w:r>
                <w:instrText xml:space="preserve"> BIBLIOGRAPHY </w:instrText>
              </w:r>
              <w:r>
                <w:fldChar w:fldCharType="separate"/>
              </w:r>
              <w:r w:rsidR="000E4A3C">
                <w:rPr>
                  <w:noProof/>
                </w:rPr>
                <w:t xml:space="preserve">Adashi, E., Walters, L., &amp; Menikoff, J. (2018). The Belmont Report at 40: Reckoning With Time. </w:t>
              </w:r>
              <w:r w:rsidR="000E4A3C">
                <w:rPr>
                  <w:i/>
                  <w:iCs/>
                  <w:noProof/>
                </w:rPr>
                <w:t>American Journal of Public Health, 108</w:t>
              </w:r>
              <w:r w:rsidR="000E4A3C">
                <w:rPr>
                  <w:noProof/>
                </w:rPr>
                <w:t>(10), 1345-1348. Retrieved from https://search-ebscohost-com.proxy1.ncu.edu/login.aspx?direct=true&amp;db=s3h&amp;AN=131743373&amp;site=eds-live</w:t>
              </w:r>
            </w:p>
            <w:p w14:paraId="6F1088D8" w14:textId="77777777" w:rsidR="000E4A3C" w:rsidRDefault="000E4A3C" w:rsidP="000E4A3C">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85EC6BE" w14:textId="77777777" w:rsidR="000E4A3C" w:rsidRDefault="000E4A3C" w:rsidP="000E4A3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16FB6608" w14:textId="77777777" w:rsidR="000E4A3C" w:rsidRDefault="000E4A3C" w:rsidP="000E4A3C">
              <w:pPr>
                <w:pStyle w:val="Bibliography"/>
                <w:ind w:left="720" w:hanging="720"/>
                <w:rPr>
                  <w:noProof/>
                </w:rPr>
              </w:pPr>
              <w:r>
                <w:rPr>
                  <w:noProof/>
                </w:rPr>
                <w:t xml:space="preserve">Asimov, I. (1942). </w:t>
              </w:r>
              <w:r>
                <w:rPr>
                  <w:i/>
                  <w:iCs/>
                  <w:noProof/>
                </w:rPr>
                <w:t>Runaround.</w:t>
              </w:r>
              <w:r>
                <w:rPr>
                  <w:noProof/>
                </w:rPr>
                <w:t xml:space="preserve"> </w:t>
              </w:r>
            </w:p>
            <w:p w14:paraId="4585EFD0" w14:textId="77777777" w:rsidR="000E4A3C" w:rsidRDefault="000E4A3C" w:rsidP="000E4A3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3E4DCD2A" w14:textId="77777777" w:rsidR="000E4A3C" w:rsidRDefault="000E4A3C" w:rsidP="000E4A3C">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9C48C7D" w14:textId="77777777" w:rsidR="000E4A3C" w:rsidRDefault="000E4A3C" w:rsidP="000E4A3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44E7526" w14:textId="77777777" w:rsidR="000E4A3C" w:rsidRDefault="000E4A3C" w:rsidP="000E4A3C">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20F0EF33" w14:textId="77777777" w:rsidR="000E4A3C" w:rsidRDefault="000E4A3C" w:rsidP="000E4A3C">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56153A70" w14:textId="77777777" w:rsidR="000E4A3C" w:rsidRDefault="000E4A3C" w:rsidP="000E4A3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76FBC66" w14:textId="77777777" w:rsidR="000E4A3C" w:rsidRDefault="000E4A3C" w:rsidP="000E4A3C">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649B4322" w14:textId="77777777" w:rsidR="000E4A3C" w:rsidRDefault="000E4A3C" w:rsidP="000E4A3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6B6464" w14:textId="77777777" w:rsidR="000E4A3C" w:rsidRDefault="000E4A3C" w:rsidP="000E4A3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9F71F87" w14:textId="77777777" w:rsidR="000E4A3C" w:rsidRDefault="000E4A3C" w:rsidP="000E4A3C">
              <w:pPr>
                <w:pStyle w:val="Bibliography"/>
                <w:ind w:left="720" w:hanging="720"/>
                <w:rPr>
                  <w:noProof/>
                </w:rPr>
              </w:pPr>
              <w:r>
                <w:rPr>
                  <w:noProof/>
                </w:rPr>
                <w:t xml:space="preserve">Burr, V. (2015). </w:t>
              </w:r>
              <w:r>
                <w:rPr>
                  <w:i/>
                  <w:iCs/>
                  <w:noProof/>
                </w:rPr>
                <w:t>Social Constructionism.</w:t>
              </w:r>
              <w:r>
                <w:rPr>
                  <w:noProof/>
                </w:rPr>
                <w:t xml:space="preserve"> Routledge.</w:t>
              </w:r>
            </w:p>
            <w:p w14:paraId="588157A8" w14:textId="77777777" w:rsidR="000E4A3C" w:rsidRDefault="000E4A3C" w:rsidP="000E4A3C">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50CAB29" w14:textId="77777777" w:rsidR="000E4A3C" w:rsidRDefault="000E4A3C" w:rsidP="000E4A3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020F29A7" w14:textId="77777777" w:rsidR="000E4A3C" w:rsidRDefault="000E4A3C" w:rsidP="000E4A3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ABD928F" w14:textId="77777777" w:rsidR="000E4A3C" w:rsidRDefault="000E4A3C" w:rsidP="000E4A3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75AC35D7" w14:textId="77777777" w:rsidR="000E4A3C" w:rsidRDefault="000E4A3C" w:rsidP="000E4A3C">
              <w:pPr>
                <w:pStyle w:val="Bibliography"/>
                <w:ind w:left="720" w:hanging="720"/>
                <w:rPr>
                  <w:noProof/>
                </w:rPr>
              </w:pPr>
              <w:r>
                <w:rPr>
                  <w:noProof/>
                </w:rPr>
                <w:t xml:space="preserve">Darwin, C. (1859). </w:t>
              </w:r>
              <w:r>
                <w:rPr>
                  <w:i/>
                  <w:iCs/>
                  <w:noProof/>
                </w:rPr>
                <w:t>On the origin of species.</w:t>
              </w:r>
              <w:r>
                <w:rPr>
                  <w:noProof/>
                </w:rPr>
                <w:t xml:space="preserve"> </w:t>
              </w:r>
            </w:p>
            <w:p w14:paraId="6A9A6B4B" w14:textId="77777777" w:rsidR="000E4A3C" w:rsidRDefault="000E4A3C" w:rsidP="000E4A3C">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113158E" w14:textId="77777777" w:rsidR="000E4A3C" w:rsidRDefault="000E4A3C" w:rsidP="000E4A3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142EC55A" w14:textId="77777777" w:rsidR="000E4A3C" w:rsidRDefault="000E4A3C" w:rsidP="000E4A3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155BC39" w14:textId="77777777" w:rsidR="000E4A3C" w:rsidRDefault="000E4A3C" w:rsidP="000E4A3C">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122CF31" w14:textId="77777777" w:rsidR="000E4A3C" w:rsidRDefault="000E4A3C" w:rsidP="000E4A3C">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1F7367A4" w14:textId="77777777" w:rsidR="000E4A3C" w:rsidRDefault="000E4A3C" w:rsidP="000E4A3C">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95BB414" w14:textId="77777777" w:rsidR="000E4A3C" w:rsidRDefault="000E4A3C" w:rsidP="000E4A3C">
              <w:pPr>
                <w:pStyle w:val="Bibliography"/>
                <w:ind w:left="720" w:hanging="720"/>
                <w:rPr>
                  <w:noProof/>
                </w:rPr>
              </w:pPr>
              <w:r>
                <w:rPr>
                  <w:noProof/>
                </w:rPr>
                <w:lastRenderedPageBreak/>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3E183144" w14:textId="77777777" w:rsidR="000E4A3C" w:rsidRDefault="000E4A3C" w:rsidP="000E4A3C">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126DAEA" w14:textId="77777777" w:rsidR="000E4A3C" w:rsidRDefault="000E4A3C" w:rsidP="000E4A3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0AA91B5A" w14:textId="77777777" w:rsidR="000E4A3C" w:rsidRDefault="000E4A3C" w:rsidP="000E4A3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48B0518" w14:textId="77777777" w:rsidR="000E4A3C" w:rsidRDefault="000E4A3C" w:rsidP="000E4A3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44F2271" w14:textId="77777777" w:rsidR="000E4A3C" w:rsidRDefault="000E4A3C" w:rsidP="000E4A3C">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5AE90FC8" w14:textId="77777777" w:rsidR="000E4A3C" w:rsidRDefault="000E4A3C" w:rsidP="000E4A3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A0F577B" w14:textId="77777777" w:rsidR="000E4A3C" w:rsidRDefault="000E4A3C" w:rsidP="000E4A3C">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799BCBC4" w14:textId="77777777" w:rsidR="000E4A3C" w:rsidRDefault="000E4A3C" w:rsidP="000E4A3C">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68E52658" w14:textId="77777777" w:rsidR="000E4A3C" w:rsidRDefault="000E4A3C" w:rsidP="000E4A3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9FCFFD2" w14:textId="77777777" w:rsidR="000E4A3C" w:rsidRDefault="000E4A3C" w:rsidP="000E4A3C">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9EEECD0" w14:textId="77777777" w:rsidR="000E4A3C" w:rsidRDefault="000E4A3C" w:rsidP="000E4A3C">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1DFFB305" w14:textId="77777777" w:rsidR="000E4A3C" w:rsidRDefault="000E4A3C" w:rsidP="000E4A3C">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758376EB" w14:textId="77777777" w:rsidR="000E4A3C" w:rsidRDefault="000E4A3C" w:rsidP="000E4A3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4F7606BD" w14:textId="77777777" w:rsidR="000E4A3C" w:rsidRDefault="000E4A3C" w:rsidP="000E4A3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ED53C1" w14:textId="77777777" w:rsidR="000E4A3C" w:rsidRDefault="000E4A3C" w:rsidP="000E4A3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4B2FDD0" w14:textId="77777777" w:rsidR="000E4A3C" w:rsidRDefault="000E4A3C" w:rsidP="000E4A3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1BFE137" w14:textId="77777777" w:rsidR="000E4A3C" w:rsidRDefault="000E4A3C" w:rsidP="000E4A3C">
              <w:pPr>
                <w:pStyle w:val="Bibliography"/>
                <w:ind w:left="720" w:hanging="720"/>
                <w:rPr>
                  <w:noProof/>
                </w:rPr>
              </w:pPr>
              <w:r>
                <w:rPr>
                  <w:noProof/>
                </w:rPr>
                <w:lastRenderedPageBreak/>
                <w:t xml:space="preserve">Keller, J., Liu, D., &amp; Fogel, D. (2016). </w:t>
              </w:r>
              <w:r>
                <w:rPr>
                  <w:i/>
                  <w:iCs/>
                  <w:noProof/>
                </w:rPr>
                <w:t>Fundamentals of Computational Intelligence.</w:t>
              </w:r>
              <w:r>
                <w:rPr>
                  <w:noProof/>
                </w:rPr>
                <w:t xml:space="preserve"> John Wiley &amp; Sons.</w:t>
              </w:r>
            </w:p>
            <w:p w14:paraId="292FCDDA" w14:textId="77777777" w:rsidR="000E4A3C" w:rsidRDefault="000E4A3C" w:rsidP="000E4A3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9F8F9FD" w14:textId="77777777" w:rsidR="000E4A3C" w:rsidRDefault="000E4A3C" w:rsidP="000E4A3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4F9B37ED" w14:textId="77777777" w:rsidR="000E4A3C" w:rsidRDefault="000E4A3C" w:rsidP="000E4A3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BD50D9" w14:textId="77777777" w:rsidR="000E4A3C" w:rsidRDefault="000E4A3C" w:rsidP="000E4A3C">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49D34ED4" w14:textId="77777777" w:rsidR="000E4A3C" w:rsidRDefault="000E4A3C" w:rsidP="000E4A3C">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A83E51F" w14:textId="77777777" w:rsidR="000E4A3C" w:rsidRDefault="000E4A3C" w:rsidP="000E4A3C">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0F9A264" w14:textId="77777777" w:rsidR="000E4A3C" w:rsidRDefault="000E4A3C" w:rsidP="000E4A3C">
              <w:pPr>
                <w:pStyle w:val="Bibliography"/>
                <w:ind w:left="720" w:hanging="720"/>
                <w:rPr>
                  <w:noProof/>
                </w:rPr>
              </w:pPr>
              <w:r>
                <w:rPr>
                  <w:noProof/>
                </w:rPr>
                <w:lastRenderedPageBreak/>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3D79EC9" w14:textId="77777777" w:rsidR="000E4A3C" w:rsidRDefault="000E4A3C" w:rsidP="000E4A3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1F3514C" w14:textId="77777777" w:rsidR="000E4A3C" w:rsidRDefault="000E4A3C" w:rsidP="000E4A3C">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2E82A701" w14:textId="77777777" w:rsidR="000E4A3C" w:rsidRDefault="000E4A3C" w:rsidP="000E4A3C">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4D9565" w14:textId="77777777" w:rsidR="000E4A3C" w:rsidRDefault="000E4A3C" w:rsidP="000E4A3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C694132" w14:textId="77777777" w:rsidR="000E4A3C" w:rsidRDefault="000E4A3C" w:rsidP="000E4A3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1CF6FE85" w14:textId="77777777" w:rsidR="000E4A3C" w:rsidRDefault="000E4A3C" w:rsidP="000E4A3C">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4A8F08C3" w14:textId="77777777" w:rsidR="000E4A3C" w:rsidRDefault="000E4A3C" w:rsidP="000E4A3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6C4FEF83" w14:textId="77777777" w:rsidR="000E4A3C" w:rsidRDefault="000E4A3C" w:rsidP="000E4A3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1A46A27" w14:textId="77777777" w:rsidR="000E4A3C" w:rsidRDefault="000E4A3C" w:rsidP="000E4A3C">
              <w:pPr>
                <w:pStyle w:val="Bibliography"/>
                <w:ind w:left="720" w:hanging="720"/>
                <w:rPr>
                  <w:noProof/>
                </w:rPr>
              </w:pPr>
              <w:r>
                <w:rPr>
                  <w:noProof/>
                </w:rPr>
                <w:lastRenderedPageBreak/>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B8933DC" w14:textId="77777777" w:rsidR="000E4A3C" w:rsidRDefault="000E4A3C" w:rsidP="000E4A3C">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499742A8" w14:textId="77777777" w:rsidR="000E4A3C" w:rsidRDefault="000E4A3C" w:rsidP="000E4A3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4AE508AA" w14:textId="77777777" w:rsidR="000E4A3C" w:rsidRDefault="000E4A3C" w:rsidP="000E4A3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F8A2F3C" w14:textId="77777777" w:rsidR="000E4A3C" w:rsidRDefault="000E4A3C" w:rsidP="000E4A3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342E399" w14:textId="77777777" w:rsidR="000E4A3C" w:rsidRDefault="000E4A3C" w:rsidP="000E4A3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8220D0B" w14:textId="77777777" w:rsidR="000E4A3C" w:rsidRDefault="000E4A3C" w:rsidP="000E4A3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D5B3C23" w14:textId="77777777" w:rsidR="000E4A3C" w:rsidRDefault="000E4A3C" w:rsidP="000E4A3C">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01ECCBB" w14:textId="77777777" w:rsidR="000E4A3C" w:rsidRDefault="000E4A3C" w:rsidP="000E4A3C">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38A0D662" w14:textId="77777777" w:rsidR="000E4A3C" w:rsidRDefault="000E4A3C" w:rsidP="000E4A3C">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0D4D4D24" w14:textId="77777777" w:rsidR="000E4A3C" w:rsidRDefault="000E4A3C" w:rsidP="000E4A3C">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69951047" w14:textId="77777777" w:rsidR="000E4A3C" w:rsidRDefault="000E4A3C" w:rsidP="000E4A3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69E6876" w14:textId="77777777" w:rsidR="000E4A3C" w:rsidRDefault="000E4A3C" w:rsidP="000E4A3C">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61A2339" w14:textId="77777777" w:rsidR="000E4A3C" w:rsidRDefault="000E4A3C" w:rsidP="000E4A3C">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3C62FED" w14:textId="77777777" w:rsidR="000E4A3C" w:rsidRDefault="000E4A3C" w:rsidP="000E4A3C">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529785B" w14:textId="77777777" w:rsidR="000E4A3C" w:rsidRDefault="000E4A3C" w:rsidP="000E4A3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2FB0C0E" w14:textId="77777777" w:rsidR="000E4A3C" w:rsidRDefault="000E4A3C" w:rsidP="000E4A3C">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40A5C7D" w14:textId="77777777" w:rsidR="000E4A3C" w:rsidRDefault="000E4A3C" w:rsidP="000E4A3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C8AF45D" w14:textId="77777777" w:rsidR="000E4A3C" w:rsidRDefault="000E4A3C" w:rsidP="000E4A3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9CD5C2A" w14:textId="77777777" w:rsidR="000E4A3C" w:rsidRDefault="000E4A3C" w:rsidP="000E4A3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655A2EE" w14:textId="77777777" w:rsidR="000E4A3C" w:rsidRDefault="000E4A3C" w:rsidP="000E4A3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E585EF9" w14:textId="77777777" w:rsidR="000E4A3C" w:rsidRDefault="000E4A3C" w:rsidP="000E4A3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F40607C" w14:textId="77777777" w:rsidR="000E4A3C" w:rsidRDefault="000E4A3C" w:rsidP="000E4A3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C2296D" w14:textId="77777777" w:rsidR="000E4A3C" w:rsidRDefault="000E4A3C" w:rsidP="000E4A3C">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ABBECCD" w14:textId="77777777" w:rsidR="000E4A3C" w:rsidRDefault="000E4A3C" w:rsidP="000E4A3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67842C6" w14:textId="77777777" w:rsidR="000E4A3C" w:rsidRDefault="000E4A3C" w:rsidP="000E4A3C">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6EA678A6" w14:textId="77777777" w:rsidR="000E4A3C" w:rsidRDefault="000E4A3C" w:rsidP="000E4A3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36F6687" w14:textId="77777777" w:rsidR="000E4A3C" w:rsidRDefault="000E4A3C" w:rsidP="000E4A3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3BD0402" w14:textId="77777777" w:rsidR="000E4A3C" w:rsidRDefault="000E4A3C" w:rsidP="000E4A3C">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0E4A3C">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5-28T23:21:00Z" w:initials="nn">
    <w:p w14:paraId="0D8D3E1D" w14:textId="170DC847" w:rsidR="00362428" w:rsidRDefault="00362428">
      <w:pPr>
        <w:pStyle w:val="CommentText"/>
      </w:pPr>
      <w:r>
        <w:rPr>
          <w:rStyle w:val="CommentReference"/>
        </w:rPr>
        <w:annotationRef/>
      </w:r>
      <w:r>
        <w:t>This isn’t a valid citation</w:t>
      </w:r>
    </w:p>
  </w:comment>
  <w:comment w:id="9" w:author="nate nate" w:date="2022-05-28T23:22:00Z" w:initials="nn">
    <w:p w14:paraId="06C91BBF" w14:textId="49A90163" w:rsidR="00362428" w:rsidRDefault="00362428">
      <w:pPr>
        <w:pStyle w:val="CommentText"/>
      </w:pPr>
      <w:r>
        <w:rPr>
          <w:rStyle w:val="CommentReference"/>
        </w:rPr>
        <w:annotationRef/>
      </w:r>
      <w:r>
        <w:t>Add sequence diagram and another 2-senteneces</w:t>
      </w:r>
    </w:p>
  </w:comment>
  <w:comment w:id="10"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1" w:author="nate nate" w:date="2022-05-15T16:04:00Z" w:initials="nn">
    <w:p w14:paraId="56C368FD" w14:textId="501C7245" w:rsidR="00E74372" w:rsidRDefault="00E74372">
      <w:pPr>
        <w:pStyle w:val="CommentText"/>
      </w:pPr>
      <w:r>
        <w:rPr>
          <w:rStyle w:val="CommentReference"/>
        </w:rPr>
        <w:annotationRef/>
      </w:r>
      <w:r>
        <w:t>Which table is this?</w:t>
      </w:r>
    </w:p>
  </w:comment>
  <w:comment w:id="12"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3" w:author="nate nate" w:date="2022-05-15T22:05:00Z" w:initials="nn">
    <w:p w14:paraId="664BB513" w14:textId="34D8A43D" w:rsidR="009C0D21" w:rsidRDefault="009C0D21">
      <w:pPr>
        <w:pStyle w:val="CommentText"/>
      </w:pPr>
      <w:r>
        <w:rPr>
          <w:rStyle w:val="CommentReference"/>
        </w:rPr>
        <w:annotationRef/>
      </w:r>
      <w:r>
        <w:t>TIM8150-5</w:t>
      </w:r>
    </w:p>
  </w:comment>
  <w:comment w:id="14" w:author="nate nate" w:date="2022-05-15T22:41:00Z" w:initials="nn">
    <w:p w14:paraId="7799D1E0" w14:textId="2E20C712" w:rsidR="00CD0A86" w:rsidRDefault="00CD0A86">
      <w:pPr>
        <w:pStyle w:val="CommentText"/>
      </w:pPr>
      <w:r>
        <w:rPr>
          <w:rStyle w:val="CommentReference"/>
        </w:rPr>
        <w:annotationRef/>
      </w:r>
      <w:r>
        <w:t>TIM8150-8</w:t>
      </w:r>
    </w:p>
  </w:comment>
  <w:comment w:id="15"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6"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7"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8" w:author="nate nate" w:date="2022-05-28T14:42:00Z" w:initials="nn">
    <w:p w14:paraId="77C08903" w14:textId="63254EDB" w:rsidR="00313B0F" w:rsidRDefault="00313B0F">
      <w:pPr>
        <w:pStyle w:val="CommentText"/>
      </w:pPr>
      <w:r>
        <w:rPr>
          <w:rStyle w:val="CommentReference"/>
        </w:rPr>
        <w:annotationRef/>
      </w:r>
      <w:r>
        <w:t>Source?</w:t>
      </w:r>
    </w:p>
  </w:comment>
  <w:comment w:id="19"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0"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0D8D3E1D" w15:done="0"/>
  <w15:commentEx w15:paraId="06C91BBF"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3D2D07" w16cex:dateUtc="2022-05-29T03:21:00Z"/>
  <w16cex:commentExtensible w16cex:durableId="263D2D1D" w16cex:dateUtc="2022-05-29T03:22: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0D8D3E1D" w16cid:durableId="263D2D07"/>
  <w16cid:commentId w16cid:paraId="06C91BBF" w16cid:durableId="263D2D1D"/>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7A63" w14:textId="77777777" w:rsidR="00CE6E52" w:rsidRDefault="00CE6E52" w:rsidP="0082223F">
      <w:pPr>
        <w:spacing w:line="240" w:lineRule="auto"/>
      </w:pPr>
      <w:r>
        <w:separator/>
      </w:r>
    </w:p>
  </w:endnote>
  <w:endnote w:type="continuationSeparator" w:id="0">
    <w:p w14:paraId="29F00118" w14:textId="77777777" w:rsidR="00CE6E52" w:rsidRDefault="00CE6E5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B5EC0" w14:textId="77777777" w:rsidR="00CE6E52" w:rsidRDefault="00CE6E52" w:rsidP="0082223F">
      <w:pPr>
        <w:spacing w:line="240" w:lineRule="auto"/>
      </w:pPr>
      <w:r>
        <w:separator/>
      </w:r>
    </w:p>
  </w:footnote>
  <w:footnote w:type="continuationSeparator" w:id="0">
    <w:p w14:paraId="23F7B9D9" w14:textId="77777777" w:rsidR="00CE6E52" w:rsidRDefault="00CE6E5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4A3C"/>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3A82"/>
    <w:rsid w:val="0043707B"/>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874"/>
    <w:rsid w:val="00AF0E9B"/>
    <w:rsid w:val="00B13ADF"/>
    <w:rsid w:val="00B17B8B"/>
    <w:rsid w:val="00B212DB"/>
    <w:rsid w:val="00B22C9F"/>
    <w:rsid w:val="00B26D20"/>
    <w:rsid w:val="00B4421D"/>
    <w:rsid w:val="00B6363F"/>
    <w:rsid w:val="00B63BD9"/>
    <w:rsid w:val="00B67139"/>
    <w:rsid w:val="00B76708"/>
    <w:rsid w:val="00B81884"/>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E6E52"/>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QuickStyle" Target="diagrams/quickStyle1.xm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diagramColors" Target="diagrams/colors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diagramLayout" Target="diagrams/layout2.xml"/><Relationship Id="rId37" Type="http://schemas.openxmlformats.org/officeDocument/2006/relationships/image" Target="media/image1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Data" Target="diagrams/data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microsoft.com/office/2007/relationships/diagramDrawing" Target="diagrams/drawing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diagramQuickStyle" Target="diagrams/quickStyle2.xml"/><Relationship Id="rId38"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9</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4</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5</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6</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7</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0</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5</b:RefOrder>
  </b:Source>
  <b:Source>
    <b:Tag>Asi42</b:Tag>
    <b:SourceType>Book</b:SourceType>
    <b:Guid>{59191ABC-FD6E-4700-843D-79A39BE5ACD6}</b:Guid>
    <b:Title>Runaround</b:Title>
    <b:Year>1942</b:Year>
    <b:Author>
      <b:Author>
        <b:NameList>
          <b:Person>
            <b:Last>Asimov</b:Last>
            <b:First>I</b:First>
          </b:Person>
        </b:NameList>
      </b:Author>
    </b:Author>
    <b:RefOrder>5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1</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2</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4</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5</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6</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7</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2</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23</b:RefOrder>
  </b:Source>
</b:Sources>
</file>

<file path=customXml/itemProps1.xml><?xml version="1.0" encoding="utf-8"?>
<ds:datastoreItem xmlns:ds="http://schemas.openxmlformats.org/officeDocument/2006/customXml" ds:itemID="{D0FBB8BF-72B4-4204-9E73-27DC63A2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7</TotalTime>
  <Pages>69</Pages>
  <Words>15029</Words>
  <Characters>85670</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17</cp:revision>
  <dcterms:created xsi:type="dcterms:W3CDTF">2019-05-19T17:38:00Z</dcterms:created>
  <dcterms:modified xsi:type="dcterms:W3CDTF">2022-05-29T19:31:00Z</dcterms:modified>
</cp:coreProperties>
</file>